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1EE55" w14:textId="77777777" w:rsidR="00813062" w:rsidRDefault="00813062"/>
    <w:p w14:paraId="7691C622" w14:textId="49511303" w:rsidR="00A13E31" w:rsidRDefault="00813062">
      <w:r>
        <w:rPr>
          <w:noProof/>
        </w:rPr>
        <w:drawing>
          <wp:inline distT="0" distB="0" distL="0" distR="0" wp14:anchorId="1C6D90C0" wp14:editId="593FEECB">
            <wp:extent cx="8854440" cy="4968240"/>
            <wp:effectExtent l="0" t="0" r="3810" b="3810"/>
            <wp:docPr id="21201390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4440" cy="496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4BEB1" w14:textId="77777777" w:rsidR="00813062" w:rsidRDefault="00813062"/>
    <w:p w14:paraId="3E1261AC" w14:textId="77777777" w:rsidR="00813062" w:rsidRDefault="00813062"/>
    <w:p w14:paraId="5F09A08D" w14:textId="1E95E675" w:rsidR="00813062" w:rsidRDefault="00813062">
      <w:r>
        <w:rPr>
          <w:noProof/>
        </w:rPr>
        <w:drawing>
          <wp:inline distT="0" distB="0" distL="0" distR="0" wp14:anchorId="49C4E690" wp14:editId="5204D616">
            <wp:extent cx="8854440" cy="4968240"/>
            <wp:effectExtent l="0" t="0" r="3810" b="3810"/>
            <wp:docPr id="2986141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4440" cy="496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42A49" w14:textId="77777777" w:rsidR="00813062" w:rsidRDefault="00813062"/>
    <w:p w14:paraId="2C7B7482" w14:textId="77777777" w:rsidR="00813062" w:rsidRDefault="00813062"/>
    <w:p w14:paraId="5F129D73" w14:textId="36BC5B12" w:rsidR="00813062" w:rsidRDefault="00813062">
      <w:r>
        <w:rPr>
          <w:noProof/>
        </w:rPr>
        <w:drawing>
          <wp:inline distT="0" distB="0" distL="0" distR="0" wp14:anchorId="14DE177E" wp14:editId="1DFAB9F3">
            <wp:extent cx="8854440" cy="4968240"/>
            <wp:effectExtent l="0" t="0" r="3810" b="3810"/>
            <wp:docPr id="84638888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54440" cy="496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13062" w:rsidSect="00B34C47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MzawNDMyNrQwNrJU0lEKTi0uzszPAykwrAUAxv4nZSwAAAA="/>
  </w:docVars>
  <w:rsids>
    <w:rsidRoot w:val="00B34C47"/>
    <w:rsid w:val="00813062"/>
    <w:rsid w:val="00A13E31"/>
    <w:rsid w:val="00B34C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BF0925"/>
  <w15:chartTrackingRefBased/>
  <w15:docId w15:val="{DA4C9B61-02DD-47D2-9B99-C4AF4B5F1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0</Words>
  <Characters>0</Characters>
  <Application>Microsoft Office Word</Application>
  <DocSecurity>0</DocSecurity>
  <Lines>8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en Patil</dc:creator>
  <cp:keywords/>
  <dc:description/>
  <cp:lastModifiedBy>Deven Patil</cp:lastModifiedBy>
  <cp:revision>2</cp:revision>
  <dcterms:created xsi:type="dcterms:W3CDTF">2023-10-08T18:24:00Z</dcterms:created>
  <dcterms:modified xsi:type="dcterms:W3CDTF">2023-10-08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46eb28-89a2-424d-b82e-d04a97e71438</vt:lpwstr>
  </property>
</Properties>
</file>